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DECA6" w14:textId="77777777" w:rsidR="00393700" w:rsidRPr="00100854" w:rsidRDefault="00E5725D">
      <w:pPr>
        <w:pStyle w:val="Title"/>
        <w:rPr>
          <w:rFonts w:ascii="Times New Roman" w:hAnsi="Times New Roman" w:cs="Times New Roman"/>
          <w:sz w:val="48"/>
          <w:szCs w:val="48"/>
        </w:rPr>
      </w:pPr>
      <w:bookmarkStart w:id="0" w:name="_oyy4zu1fpavt" w:colFirst="0" w:colLast="0"/>
      <w:bookmarkEnd w:id="0"/>
      <w:r w:rsidRPr="00100854">
        <w:rPr>
          <w:rFonts w:ascii="Times New Roman" w:hAnsi="Times New Roman" w:cs="Times New Roman"/>
          <w:sz w:val="48"/>
          <w:szCs w:val="48"/>
        </w:rPr>
        <w:t>Chapter 6</w:t>
      </w:r>
    </w:p>
    <w:p w14:paraId="313DECA7" w14:textId="07320929" w:rsidR="00393700" w:rsidRPr="00100854" w:rsidRDefault="00E5725D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o4zztfwgfj03" w:colFirst="0" w:colLast="0"/>
      <w:bookmarkEnd w:id="1"/>
      <w:r w:rsidRPr="00100854">
        <w:rPr>
          <w:rFonts w:ascii="Times New Roman" w:hAnsi="Times New Roman" w:cs="Times New Roman"/>
          <w:sz w:val="36"/>
          <w:szCs w:val="36"/>
        </w:rPr>
        <w:t>Try It Yourself: Predictability with Two Variables</w:t>
      </w:r>
    </w:p>
    <w:p w14:paraId="313DECA8" w14:textId="77777777" w:rsidR="00393700" w:rsidRPr="00100854" w:rsidRDefault="00E5725D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q5lir9fe8dts" w:colFirst="0" w:colLast="0"/>
      <w:bookmarkEnd w:id="2"/>
      <w:r w:rsidRPr="00100854">
        <w:rPr>
          <w:rFonts w:ascii="Times New Roman" w:hAnsi="Times New Roman" w:cs="Times New Roman"/>
          <w:sz w:val="28"/>
          <w:szCs w:val="28"/>
        </w:rPr>
        <w:t>Excel Instructions</w:t>
      </w:r>
    </w:p>
    <w:p w14:paraId="313DECA9" w14:textId="77777777" w:rsidR="00393700" w:rsidRDefault="00E5725D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</w:t>
      </w:r>
      <w:r w:rsidRPr="00100854">
        <w:rPr>
          <w:rFonts w:ascii="Courier New" w:eastAsia="Times New Roman" w:hAnsi="Courier New" w:cs="Courier New"/>
          <w:b/>
          <w:bCs/>
          <w:sz w:val="24"/>
          <w:szCs w:val="24"/>
        </w:rPr>
        <w:t>pinball_sleep_caffeine.cs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taset in Excel.</w:t>
      </w:r>
    </w:p>
    <w:p w14:paraId="313DECAA" w14:textId="77777777" w:rsidR="00393700" w:rsidRDefault="00E5725D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the data.</w:t>
      </w:r>
    </w:p>
    <w:p w14:paraId="313DECAB" w14:textId="77777777" w:rsidR="00393700" w:rsidRDefault="00E5725D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on the column headers for both </w:t>
      </w:r>
      <w:r w:rsidRPr="00100854">
        <w:rPr>
          <w:rFonts w:ascii="Courier New" w:eastAsia="Times New Roman" w:hAnsi="Courier New" w:cs="Courier New"/>
          <w:sz w:val="24"/>
          <w:szCs w:val="24"/>
        </w:rPr>
        <w:t>slee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column A) and </w:t>
      </w:r>
      <w:r w:rsidRPr="00100854">
        <w:rPr>
          <w:rFonts w:ascii="Courier New" w:eastAsia="Times New Roman" w:hAnsi="Courier New" w:cs="Courier New"/>
          <w:sz w:val="24"/>
          <w:szCs w:val="24"/>
        </w:rPr>
        <w:t>scor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Column B) to select all the data in those columns.</w:t>
      </w:r>
    </w:p>
    <w:p w14:paraId="313DECAC" w14:textId="77777777" w:rsidR="00393700" w:rsidRDefault="00E5725D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ert a scatter plot.</w:t>
      </w:r>
      <w:bookmarkStart w:id="3" w:name="_GoBack"/>
      <w:bookmarkEnd w:id="3"/>
    </w:p>
    <w:p w14:paraId="313DECAD" w14:textId="77777777" w:rsidR="00393700" w:rsidRDefault="00E5725D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ith Columns A and B highlighted, go to the Insert tab on the Excel ribbon.</w:t>
      </w:r>
    </w:p>
    <w:p w14:paraId="313DECAE" w14:textId="77777777" w:rsidR="00393700" w:rsidRDefault="00E5725D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n the Scatter 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X,Y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 icon in the Charts group.</w:t>
      </w:r>
    </w:p>
    <w:p w14:paraId="313DECAF" w14:textId="77777777" w:rsidR="00393700" w:rsidRDefault="00E5725D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oose the first scatter chart option, a simple scatter chart with no lines.</w:t>
      </w:r>
    </w:p>
    <w:p w14:paraId="313DECB1" w14:textId="25962C35" w:rsidR="00393700" w:rsidRPr="00AB2C8A" w:rsidRDefault="00E5725D" w:rsidP="00100854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peat steps 2-3 for the </w:t>
      </w:r>
      <w:r w:rsidRPr="00100854">
        <w:rPr>
          <w:rFonts w:ascii="Courier New" w:eastAsia="Times New Roman" w:hAnsi="Courier New" w:cs="Courier New"/>
          <w:sz w:val="24"/>
          <w:szCs w:val="24"/>
        </w:rPr>
        <w:t>caffei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column C) and </w:t>
      </w:r>
      <w:r w:rsidRPr="00100854">
        <w:rPr>
          <w:rFonts w:ascii="Courier New" w:eastAsia="Times New Roman" w:hAnsi="Courier New" w:cs="Courier New"/>
          <w:sz w:val="24"/>
          <w:szCs w:val="24"/>
        </w:rPr>
        <w:t>scor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Column B) variables.</w:t>
      </w:r>
    </w:p>
    <w:sectPr w:rsidR="00393700" w:rsidRPr="00AB2C8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61A2A"/>
    <w:multiLevelType w:val="multilevel"/>
    <w:tmpl w:val="0140309A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MTAzsDQwMzM0sDBW0lEKTi0uzszPAykwrAUA2lMu9CwAAAA="/>
  </w:docVars>
  <w:rsids>
    <w:rsidRoot w:val="00393700"/>
    <w:rsid w:val="00100854"/>
    <w:rsid w:val="00393700"/>
    <w:rsid w:val="006D646F"/>
    <w:rsid w:val="00A84250"/>
    <w:rsid w:val="00AB2C8A"/>
    <w:rsid w:val="00E5725D"/>
    <w:rsid w:val="00F83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DECA6"/>
  <w15:docId w15:val="{B257659F-E2CD-4E31-A1D8-8E2B4DE45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A84250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085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8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5</Words>
  <Characters>490</Characters>
  <Application>Microsoft Office Word</Application>
  <DocSecurity>0</DocSecurity>
  <Lines>4</Lines>
  <Paragraphs>1</Paragraphs>
  <ScaleCrop>false</ScaleCrop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6</cp:revision>
  <dcterms:created xsi:type="dcterms:W3CDTF">2024-05-28T08:20:00Z</dcterms:created>
  <dcterms:modified xsi:type="dcterms:W3CDTF">2024-09-16T13:05:00Z</dcterms:modified>
</cp:coreProperties>
</file>